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1C80" w:rsidRDefault="00F41C80" w:rsidP="000F235B">
      <w:pPr>
        <w:rPr>
          <w:sz w:val="26"/>
          <w:szCs w:val="26"/>
        </w:rPr>
      </w:pPr>
      <w:r>
        <w:rPr>
          <w:sz w:val="26"/>
          <w:szCs w:val="26"/>
        </w:rPr>
        <w:t>/*</w:t>
      </w:r>
    </w:p>
    <w:p w:rsidR="00F41C80" w:rsidRDefault="00F41C80" w:rsidP="000F235B">
      <w:pPr>
        <w:rPr>
          <w:sz w:val="26"/>
          <w:szCs w:val="26"/>
        </w:rPr>
      </w:pPr>
      <w:r>
        <w:rPr>
          <w:sz w:val="26"/>
          <w:szCs w:val="26"/>
        </w:rPr>
        <w:t>Name:</w:t>
      </w:r>
      <w:r w:rsidR="006E0C4E">
        <w:rPr>
          <w:sz w:val="26"/>
          <w:szCs w:val="26"/>
        </w:rPr>
        <w:t xml:space="preserve"> Jain Samkitkumar Hasmukhlal </w:t>
      </w:r>
    </w:p>
    <w:p w:rsidR="00F41C80" w:rsidRDefault="009D4D63" w:rsidP="000F235B">
      <w:pPr>
        <w:rPr>
          <w:sz w:val="26"/>
          <w:szCs w:val="26"/>
        </w:rPr>
      </w:pPr>
      <w:r>
        <w:rPr>
          <w:sz w:val="26"/>
          <w:szCs w:val="26"/>
        </w:rPr>
        <w:t>Roll no:20</w:t>
      </w:r>
      <w:bookmarkStart w:id="0" w:name="_GoBack"/>
      <w:bookmarkEnd w:id="0"/>
      <w:r w:rsidR="00F41C80">
        <w:rPr>
          <w:sz w:val="26"/>
          <w:szCs w:val="26"/>
        </w:rPr>
        <w:t xml:space="preserve"> BEIT</w:t>
      </w:r>
    </w:p>
    <w:p w:rsidR="00F41C80" w:rsidRPr="00CF0AC5" w:rsidRDefault="00CF0AC5" w:rsidP="00CF0AC5">
      <w:pPr>
        <w:shd w:val="clear" w:color="auto" w:fill="FFFFFF"/>
        <w:spacing w:after="120"/>
        <w:outlineLvl w:val="0"/>
        <w:rPr>
          <w:rFonts w:eastAsia="Times New Roman" w:cs="Arial"/>
          <w:kern w:val="36"/>
          <w:sz w:val="24"/>
          <w:szCs w:val="24"/>
        </w:rPr>
      </w:pPr>
      <w:r>
        <w:rPr>
          <w:sz w:val="26"/>
          <w:szCs w:val="26"/>
        </w:rPr>
        <w:t>Title:</w:t>
      </w:r>
      <w:r w:rsidRPr="00CF0AC5">
        <w:rPr>
          <w:rFonts w:eastAsia="Times New Roman" w:cs="Arial"/>
          <w:kern w:val="36"/>
          <w:sz w:val="24"/>
          <w:szCs w:val="24"/>
        </w:rPr>
        <w:t xml:space="preserve"> </w:t>
      </w:r>
      <w:r w:rsidRPr="00CF0AC5">
        <w:rPr>
          <w:rFonts w:eastAsia="Times New Roman" w:cs="Arial"/>
          <w:kern w:val="36"/>
          <w:sz w:val="26"/>
          <w:szCs w:val="26"/>
        </w:rPr>
        <w:t>B</w:t>
      </w:r>
      <w:r>
        <w:rPr>
          <w:rFonts w:eastAsia="Times New Roman" w:cs="Arial"/>
          <w:kern w:val="36"/>
          <w:sz w:val="26"/>
          <w:szCs w:val="26"/>
        </w:rPr>
        <w:t>oolean Searching</w:t>
      </w:r>
    </w:p>
    <w:p w:rsidR="000F235B" w:rsidRDefault="00F41C80" w:rsidP="000F235B">
      <w:pPr>
        <w:rPr>
          <w:sz w:val="26"/>
          <w:szCs w:val="26"/>
        </w:rPr>
      </w:pPr>
      <w:r>
        <w:rPr>
          <w:sz w:val="26"/>
          <w:szCs w:val="26"/>
        </w:rPr>
        <w:t>*/</w:t>
      </w:r>
    </w:p>
    <w:p w:rsidR="00E12A6C" w:rsidRPr="000F235B" w:rsidRDefault="00E12A6C" w:rsidP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import java.io.*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import java.util.*;</w:t>
      </w: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class BooleanSearch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public static void main(String args[]) throws IOException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ystem.out.println("\n\nAllowed-AND/OR?ANDNOT"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ystem.out.println("\n Enter teh search string:"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tring query=new String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BufferedReader br=new BufferedReader(new InputStreamReader(System.in)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query=br.readLine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tringTokenizer st=new StringTokenizer(query," "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tring[]keyword=new String[st.countTokens()]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tring[]Operators=new String[10]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for(int j=0;j&lt;st.countTokens();j++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keyword[j]=""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int keywordcount=0,opcount=0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while(st.hasMoreElements(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lastRenderedPageBreak/>
        <w:t xml:space="preserve">            String temp=st.nextToken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if(temp.equals("AND")||temp.equals("OR")||temp.equals("ANDNOT"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Operators[opcount++]=temp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keywordcount++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temp=temp.toLowerCase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if(keyword[keywordcount].length()==1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keyword[keywordcount]=temp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keyword[keywordcount]=keyword[keywordcount].concat(""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keyword[keywordcount]=keyword[keywordcount].concat(temp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String[]Foundln=new String[3]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int foundcount=0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for(int i=1;i&lt;=3;i++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boolean intermittent =fals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FileInputStream inStream= new FileInputStream("doc"+i+".txt"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int inBytes =inStream.available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byte inBuf[]=new byte[inBytes]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lastRenderedPageBreak/>
        <w:t xml:space="preserve">            int bytesRead= inStream.read(inBuf,0,inBytes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String docs=new String(inBuf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docs=docs.toLowerCase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inStream.close(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if(opcount&gt;0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for(int j=0;j&lt;opcount;j++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if(Operators[j].equals("AND"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if(j==0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if((docs.indexOf(keyword[j])!=-1) &amp;&amp; (docs.indexOf(keyword[j+1])!=-1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tr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fals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contin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else if(j&lt;0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if(docs.indexOf(keyword[j+1])!=-1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intermittent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intermittent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lastRenderedPageBreak/>
        <w:t xml:space="preserve">                    else if(Operators[j].equals("OR"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if(j==0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if((docs.indexOf(keyword[j])!=-1) || (docs.indexOf(keyword[j+1])!=-1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tr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fals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contin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if(docs.indexOf(keyword[j+1])!=-1 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intermittent|| tr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intermittent|| fals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else if(Operators[j].equals("ANDNOT"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if(j==0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if((docs.indexOf(keyword[j])!=-1) &amp;&amp; (docs.indexOf(keyword[j+1])==-1)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tr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fals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lastRenderedPageBreak/>
        <w:t xml:space="preserve">                            contin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if(docs.indexOf(keyword[j+1])==-1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intermittent &amp;&amp; tru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        intermittent=intermittent &amp;&amp; false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if(intermittent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Foundln[foundcount++]="doc"+i+".txt"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if(docs.indexOf(keyword[0])!=-1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    Foundln[foundcount++]="doc"+i+".txt"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if(foundcount==0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System.out.println("NotFound in Any Document"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else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{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for(int j=0;j&lt;foundcount;j++)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            System.out.println(Foundln[j]);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lastRenderedPageBreak/>
        <w:t xml:space="preserve">    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 xml:space="preserve">    }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}</w:t>
      </w:r>
    </w:p>
    <w:p w:rsidR="000F235B" w:rsidRPr="000F235B" w:rsidRDefault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jc w:val="center"/>
        <w:rPr>
          <w:sz w:val="26"/>
          <w:szCs w:val="26"/>
        </w:rPr>
      </w:pPr>
      <w:r w:rsidRPr="000F235B">
        <w:rPr>
          <w:sz w:val="26"/>
          <w:szCs w:val="26"/>
        </w:rPr>
        <w:t>Input files</w:t>
      </w:r>
    </w:p>
    <w:p w:rsidR="000F235B" w:rsidRPr="000F235B" w:rsidRDefault="000F235B" w:rsidP="000F235B">
      <w:pPr>
        <w:jc w:val="center"/>
        <w:rPr>
          <w:sz w:val="26"/>
          <w:szCs w:val="26"/>
        </w:rPr>
      </w:pPr>
      <w:r w:rsidRPr="000F235B">
        <w:rPr>
          <w:sz w:val="26"/>
          <w:szCs w:val="26"/>
        </w:rPr>
        <w:t>Doc1.txt</w:t>
      </w:r>
    </w:p>
    <w:p w:rsidR="000F235B" w:rsidRPr="000F235B" w:rsidRDefault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encryption is to encrypt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decryption is to decrypt</w:t>
      </w: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jc w:val="center"/>
        <w:rPr>
          <w:sz w:val="26"/>
          <w:szCs w:val="26"/>
        </w:rPr>
      </w:pPr>
      <w:r w:rsidRPr="000F235B">
        <w:rPr>
          <w:sz w:val="26"/>
          <w:szCs w:val="26"/>
        </w:rPr>
        <w:t>Doc2.txt</w:t>
      </w:r>
    </w:p>
    <w:p w:rsidR="000F235B" w:rsidRPr="000F235B" w:rsidRDefault="000F235B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Encryption</w:t>
      </w: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rPr>
          <w:sz w:val="26"/>
          <w:szCs w:val="26"/>
        </w:rPr>
      </w:pPr>
    </w:p>
    <w:p w:rsidR="000F235B" w:rsidRPr="000F235B" w:rsidRDefault="000F235B" w:rsidP="000F235B">
      <w:pPr>
        <w:jc w:val="center"/>
        <w:rPr>
          <w:sz w:val="26"/>
          <w:szCs w:val="26"/>
        </w:rPr>
      </w:pPr>
      <w:r w:rsidRPr="000F235B">
        <w:rPr>
          <w:sz w:val="26"/>
          <w:szCs w:val="26"/>
        </w:rPr>
        <w:t>Doc3.txt</w:t>
      </w:r>
    </w:p>
    <w:p w:rsidR="000F235B" w:rsidRDefault="00E12A6C" w:rsidP="000F235B">
      <w:pPr>
        <w:rPr>
          <w:sz w:val="26"/>
          <w:szCs w:val="26"/>
        </w:rPr>
      </w:pPr>
      <w:r w:rsidRPr="000F235B">
        <w:rPr>
          <w:sz w:val="26"/>
          <w:szCs w:val="26"/>
        </w:rPr>
        <w:t>D</w:t>
      </w:r>
      <w:r w:rsidR="000F235B" w:rsidRPr="000F235B">
        <w:rPr>
          <w:sz w:val="26"/>
          <w:szCs w:val="26"/>
        </w:rPr>
        <w:t>ecryption</w:t>
      </w:r>
    </w:p>
    <w:p w:rsidR="00E12A6C" w:rsidRDefault="00E12A6C" w:rsidP="000F235B">
      <w:pPr>
        <w:rPr>
          <w:sz w:val="26"/>
          <w:szCs w:val="26"/>
        </w:rPr>
      </w:pPr>
    </w:p>
    <w:p w:rsidR="00E12A6C" w:rsidRDefault="00E12A6C" w:rsidP="000F235B">
      <w:pPr>
        <w:rPr>
          <w:sz w:val="26"/>
          <w:szCs w:val="26"/>
        </w:rPr>
      </w:pPr>
    </w:p>
    <w:p w:rsidR="00E12A6C" w:rsidRDefault="00E12A6C" w:rsidP="000F235B">
      <w:pPr>
        <w:rPr>
          <w:sz w:val="26"/>
          <w:szCs w:val="26"/>
        </w:rPr>
      </w:pPr>
    </w:p>
    <w:p w:rsidR="00E12A6C" w:rsidRDefault="00E12A6C" w:rsidP="000F235B">
      <w:pPr>
        <w:rPr>
          <w:sz w:val="26"/>
          <w:szCs w:val="26"/>
        </w:rPr>
      </w:pPr>
    </w:p>
    <w:p w:rsidR="00E12A6C" w:rsidRDefault="00E12A6C" w:rsidP="000F235B">
      <w:pPr>
        <w:rPr>
          <w:sz w:val="26"/>
          <w:szCs w:val="26"/>
        </w:rPr>
      </w:pPr>
    </w:p>
    <w:p w:rsidR="00E12A6C" w:rsidRDefault="00E12A6C" w:rsidP="000F235B">
      <w:pPr>
        <w:rPr>
          <w:sz w:val="26"/>
          <w:szCs w:val="26"/>
        </w:rPr>
      </w:pPr>
    </w:p>
    <w:p w:rsidR="00E12A6C" w:rsidRDefault="00E12A6C" w:rsidP="00E12A6C">
      <w:pPr>
        <w:jc w:val="center"/>
        <w:rPr>
          <w:sz w:val="26"/>
          <w:szCs w:val="26"/>
        </w:rPr>
      </w:pPr>
      <w:r>
        <w:rPr>
          <w:sz w:val="26"/>
          <w:szCs w:val="26"/>
        </w:rPr>
        <w:lastRenderedPageBreak/>
        <w:t>Output</w:t>
      </w:r>
    </w:p>
    <w:p w:rsidR="00E12A6C" w:rsidRDefault="00E12A6C" w:rsidP="00E12A6C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:\College\4th Year (BE)\SEM II\CLP II\CLP-II PART-B IR\Assignment-4 Boolean Search Technique\BooleanSearc&gt;javac BooleanSearch.java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:\College\4th Year (BE)\SEM II\CLP II\CLP-II PART-B IR\Assignment-4 Boolean Search Technique\</w:t>
      </w:r>
      <w:r>
        <w:rPr>
          <w:sz w:val="26"/>
          <w:szCs w:val="26"/>
        </w:rPr>
        <w:t>BooleanSearc&gt;java BooleanSearch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>
        <w:rPr>
          <w:sz w:val="26"/>
          <w:szCs w:val="26"/>
        </w:rPr>
        <w:t xml:space="preserve"> Allowed-AND/OR?ANDNOT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Enter the search string: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encryption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The string found in following documents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1.txt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2.tx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:\College\4th Year (BE)\SEM II\CLP II\CLP-II PART-B IR\Assignment-4 Boolean Search Technique\BooleanSearc&gt;java BooleanSearch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Allowed-AND/OR?ANDNO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Enter the search string: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ecryption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The string found in following documents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1.txt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3.tx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:\College\4th Year (BE)\SEM II\CLP II\CLP-II PART-B IR\Assignment-4 Boolean Search Technique\BooleanSearc&gt;java BooleanSearch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Allowed-AND/OR?ANDNO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Enter the search string: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encryption AND decryption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The string found in following documents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1.tx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:\College\4th Year (BE)\SEM II\CLP II\CLP-II PART-B IR\Assignment-4 Boolean Search Technique\BooleanSearc&gt;java BooleanSearch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Allowed-AND/OR?ANDNO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Enter the search string: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encryption OR decryption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The string found in following documents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1.txt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2.txt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3.tx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lastRenderedPageBreak/>
        <w:t>D:\College\4th Year (BE)\SEM II\CLP II\CLP-II PART-B IR\Assignment-4 Boolean Search Technique\BooleanSearc&gt;java BooleanSearch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Allowed-AND/OR?ANDNO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Enter the search string: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encryption ANDNOT decryption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The string found in following documents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2.tx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:\College\4th Year (BE)\SEM II\CLP II\CLP-II PART-B IR\Assignment-4 Boolean Search Technique\BooleanSearc&gt;java BooleanSearch</w:t>
      </w:r>
    </w:p>
    <w:p w:rsid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Allowed-AND/OR?ANDNOT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 xml:space="preserve"> Enter the search string:</w:t>
      </w: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ecryption ANDNOT encryption</w:t>
      </w:r>
    </w:p>
    <w:p w:rsidR="002357ED" w:rsidRPr="002357ED" w:rsidRDefault="002357ED" w:rsidP="002357ED">
      <w:pPr>
        <w:rPr>
          <w:sz w:val="26"/>
          <w:szCs w:val="26"/>
        </w:rPr>
      </w:pPr>
    </w:p>
    <w:p w:rsidR="002357ED" w:rsidRPr="002357ED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The string found in following documents</w:t>
      </w:r>
    </w:p>
    <w:p w:rsidR="00E12A6C" w:rsidRPr="000F235B" w:rsidRDefault="002357ED" w:rsidP="002357ED">
      <w:pPr>
        <w:rPr>
          <w:sz w:val="26"/>
          <w:szCs w:val="26"/>
        </w:rPr>
      </w:pPr>
      <w:r w:rsidRPr="002357ED">
        <w:rPr>
          <w:sz w:val="26"/>
          <w:szCs w:val="26"/>
        </w:rPr>
        <w:t>doc3.txt</w:t>
      </w:r>
    </w:p>
    <w:sectPr w:rsidR="00E12A6C" w:rsidRPr="000F2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MyMDYyNjUyBtYmSspKMUnFpcnJmfB1JgVAsAf5HOoSwAAAA="/>
  </w:docVars>
  <w:rsids>
    <w:rsidRoot w:val="000B4B53"/>
    <w:rsid w:val="000B4B53"/>
    <w:rsid w:val="000F235B"/>
    <w:rsid w:val="00121294"/>
    <w:rsid w:val="002357ED"/>
    <w:rsid w:val="006E0C4E"/>
    <w:rsid w:val="009D4D63"/>
    <w:rsid w:val="00CF0AC5"/>
    <w:rsid w:val="00DF61E7"/>
    <w:rsid w:val="00E12A6C"/>
    <w:rsid w:val="00F41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4A441"/>
  <w15:chartTrackingRefBased/>
  <w15:docId w15:val="{99D0376E-7926-4066-ACB0-DC2BCCA82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9</Pages>
  <Words>984</Words>
  <Characters>561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kit Jain</dc:creator>
  <cp:keywords/>
  <dc:description/>
  <cp:lastModifiedBy>Samkit Jain</cp:lastModifiedBy>
  <cp:revision>7</cp:revision>
  <dcterms:created xsi:type="dcterms:W3CDTF">2017-02-15T08:18:00Z</dcterms:created>
  <dcterms:modified xsi:type="dcterms:W3CDTF">2017-02-15T08:49:00Z</dcterms:modified>
</cp:coreProperties>
</file>